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F915F" w14:textId="74775B1D" w:rsidR="006127BB" w:rsidRPr="00CB4AF5" w:rsidRDefault="006127BB" w:rsidP="006127B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lang w:val="en-GB"/>
        </w:rPr>
      </w:pP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Below, you'll find a "justification letter" template — a letter to yo</w:t>
      </w:r>
      <w:r w:rsidR="004478D5">
        <w:rPr>
          <w:rFonts w:ascii="Arial" w:eastAsia="Times New Roman" w:hAnsi="Arial" w:cs="Arial"/>
          <w:b/>
          <w:sz w:val="20"/>
          <w:szCs w:val="20"/>
          <w:lang w:val="en"/>
        </w:rPr>
        <w:t xml:space="preserve">ur supervisor explaining all </w:t>
      </w: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 xml:space="preserve">the benefits you'll get from attending the </w:t>
      </w:r>
      <w:hyperlink r:id="rId10" w:history="1">
        <w:r w:rsidR="00677057" w:rsidRPr="00677057">
          <w:rPr>
            <w:rStyle w:val="Hyperlink"/>
            <w:b/>
            <w:bCs/>
          </w:rPr>
          <w:t>DIA Health Technology Assessment (HTA) Forum</w:t>
        </w:r>
      </w:hyperlink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, how they will make you a better employee, and help advance your organization.</w:t>
      </w:r>
    </w:p>
    <w:p w14:paraId="56BF9160" w14:textId="095166F3" w:rsidR="006127BB" w:rsidRPr="006127BB" w:rsidRDefault="006127BB" w:rsidP="006127B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lang w:val="en"/>
        </w:rPr>
      </w:pP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 xml:space="preserve">This general template will get you started while allowing you to customize it to you and your organization's </w:t>
      </w:r>
      <w:r w:rsidR="00DE0D06" w:rsidRPr="006127BB">
        <w:rPr>
          <w:rFonts w:ascii="Arial" w:eastAsia="Times New Roman" w:hAnsi="Arial" w:cs="Arial"/>
          <w:b/>
          <w:sz w:val="20"/>
          <w:szCs w:val="20"/>
          <w:lang w:val="en"/>
        </w:rPr>
        <w:t>needs</w:t>
      </w: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.</w:t>
      </w:r>
    </w:p>
    <w:p w14:paraId="56BF9161" w14:textId="77777777" w:rsidR="006A47E7" w:rsidRPr="00D67BA0" w:rsidRDefault="006A47E7" w:rsidP="006A47E7">
      <w:pP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</w:pP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Date&gt;</w:t>
      </w:r>
    </w:p>
    <w:p w14:paraId="56BF9162" w14:textId="77777777" w:rsidR="006A47E7" w:rsidRPr="00D67BA0" w:rsidRDefault="00ED109A" w:rsidP="006A47E7">
      <w:pPr>
        <w:rPr>
          <w:rFonts w:ascii="Arial" w:hAnsi="Arial" w:cs="Arial"/>
          <w:b/>
          <w:sz w:val="20"/>
          <w:szCs w:val="20"/>
        </w:rPr>
      </w:pPr>
      <w:r w:rsidRPr="00D67BA0">
        <w:rPr>
          <w:rFonts w:ascii="Arial" w:hAnsi="Arial" w:cs="Arial"/>
          <w:sz w:val="20"/>
          <w:szCs w:val="20"/>
        </w:rPr>
        <w:t>Dear &lt;</w:t>
      </w:r>
      <w:r w:rsidR="006A47E7"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Supervisor’s name&gt;,</w:t>
      </w:r>
    </w:p>
    <w:p w14:paraId="56BF9163" w14:textId="3765BDB1" w:rsidR="006A47E7" w:rsidRPr="00DA59F9" w:rsidRDefault="006A47E7" w:rsidP="006A47E7">
      <w:pPr>
        <w:rPr>
          <w:rFonts w:ascii="Arial" w:hAnsi="Arial" w:cs="Arial"/>
          <w:lang w:val="en-GB"/>
        </w:rPr>
      </w:pPr>
      <w:r>
        <w:rPr>
          <w:rFonts w:ascii="Arial" w:hAnsi="Arial" w:cs="Arial"/>
          <w:sz w:val="20"/>
          <w:szCs w:val="20"/>
        </w:rPr>
        <w:t>I would like to attend</w:t>
      </w:r>
      <w:r w:rsidR="00D41F0A">
        <w:rPr>
          <w:rFonts w:ascii="Arial" w:hAnsi="Arial" w:cs="Arial"/>
          <w:sz w:val="20"/>
          <w:szCs w:val="20"/>
        </w:rPr>
        <w:t xml:space="preserve"> the</w:t>
      </w:r>
      <w:r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="00677057" w:rsidRPr="00677057">
          <w:rPr>
            <w:rStyle w:val="Hyperlink"/>
            <w:b/>
            <w:bCs/>
          </w:rPr>
          <w:t>DIA Health Technology Assessment (HTA) Forum</w:t>
        </w:r>
      </w:hyperlink>
      <w:r w:rsidR="0022002A">
        <w:rPr>
          <w:rFonts w:ascii="Arial" w:eastAsia="Times New Roman" w:hAnsi="Arial" w:cs="Arial"/>
          <w:b/>
          <w:sz w:val="20"/>
          <w:szCs w:val="20"/>
          <w:lang w:val="en"/>
        </w:rPr>
        <w:t xml:space="preserve"> </w:t>
      </w:r>
      <w:r w:rsidR="001064AE">
        <w:rPr>
          <w:rFonts w:ascii="Arial" w:hAnsi="Arial" w:cs="Arial"/>
          <w:sz w:val="20"/>
          <w:szCs w:val="20"/>
        </w:rPr>
        <w:t>taking place</w:t>
      </w:r>
      <w:r w:rsidR="00DE0D06">
        <w:rPr>
          <w:rFonts w:ascii="Arial" w:hAnsi="Arial" w:cs="Arial"/>
          <w:sz w:val="20"/>
          <w:szCs w:val="20"/>
        </w:rPr>
        <w:t xml:space="preserve"> on</w:t>
      </w:r>
      <w:r w:rsidR="0022002A">
        <w:rPr>
          <w:rFonts w:ascii="Arial" w:hAnsi="Arial" w:cs="Arial"/>
          <w:sz w:val="20"/>
          <w:szCs w:val="20"/>
        </w:rPr>
        <w:t xml:space="preserve"> </w:t>
      </w:r>
      <w:r w:rsidR="00677057">
        <w:rPr>
          <w:rFonts w:ascii="Arial" w:hAnsi="Arial" w:cs="Arial"/>
          <w:sz w:val="20"/>
          <w:szCs w:val="20"/>
        </w:rPr>
        <w:t>29</w:t>
      </w:r>
      <w:r w:rsidR="0022002A">
        <w:rPr>
          <w:rFonts w:ascii="Arial" w:hAnsi="Arial" w:cs="Arial"/>
          <w:sz w:val="20"/>
          <w:szCs w:val="20"/>
        </w:rPr>
        <w:t xml:space="preserve"> November</w:t>
      </w:r>
      <w:r w:rsidR="00E31A50">
        <w:rPr>
          <w:rFonts w:ascii="Arial" w:hAnsi="Arial" w:cs="Arial"/>
          <w:sz w:val="20"/>
          <w:szCs w:val="20"/>
        </w:rPr>
        <w:t xml:space="preserve"> 2022, in a face-to-face format, in </w:t>
      </w:r>
      <w:r w:rsidR="00677057">
        <w:rPr>
          <w:rFonts w:ascii="Arial" w:hAnsi="Arial" w:cs="Arial"/>
          <w:sz w:val="20"/>
          <w:szCs w:val="20"/>
        </w:rPr>
        <w:t>Brussels</w:t>
      </w:r>
      <w:r w:rsidR="00E31A50">
        <w:rPr>
          <w:rFonts w:ascii="Arial" w:hAnsi="Arial" w:cs="Arial"/>
          <w:sz w:val="20"/>
          <w:szCs w:val="20"/>
        </w:rPr>
        <w:t xml:space="preserve">, </w:t>
      </w:r>
      <w:r w:rsidR="00677057">
        <w:rPr>
          <w:rFonts w:ascii="Arial" w:hAnsi="Arial" w:cs="Arial"/>
          <w:sz w:val="20"/>
          <w:szCs w:val="20"/>
        </w:rPr>
        <w:t>Belgium</w:t>
      </w:r>
      <w:r w:rsidR="00E31A50">
        <w:rPr>
          <w:rFonts w:ascii="Arial" w:hAnsi="Arial" w:cs="Arial"/>
          <w:sz w:val="20"/>
          <w:szCs w:val="20"/>
        </w:rPr>
        <w:t>.</w:t>
      </w:r>
    </w:p>
    <w:p w14:paraId="06B5B75F" w14:textId="5E9D41FC" w:rsidR="002A6EC0" w:rsidRDefault="006A47E7" w:rsidP="00CB4AF5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</w:t>
      </w:r>
      <w:r w:rsidR="00DA59F9">
        <w:rPr>
          <w:rFonts w:ascii="Arial" w:hAnsi="Arial" w:cs="Arial"/>
          <w:sz w:val="20"/>
          <w:szCs w:val="20"/>
        </w:rPr>
        <w:t>is a</w:t>
      </w:r>
      <w:r w:rsidR="00DA59F9" w:rsidRPr="00DA59F9">
        <w:rPr>
          <w:rFonts w:ascii="Arial" w:hAnsi="Arial" w:cs="Arial"/>
          <w:sz w:val="20"/>
          <w:szCs w:val="20"/>
        </w:rPr>
        <w:t xml:space="preserve"> unique opportunity to engage in the sharing of good practices between industry representatives and seek the advice </w:t>
      </w:r>
      <w:r w:rsidR="00DA59F9">
        <w:rPr>
          <w:rFonts w:ascii="Arial" w:hAnsi="Arial" w:cs="Arial"/>
          <w:sz w:val="20"/>
          <w:szCs w:val="20"/>
        </w:rPr>
        <w:t>I</w:t>
      </w:r>
      <w:r w:rsidR="00DA59F9" w:rsidRPr="00DA59F9">
        <w:rPr>
          <w:rFonts w:ascii="Arial" w:hAnsi="Arial" w:cs="Arial"/>
          <w:sz w:val="20"/>
          <w:szCs w:val="20"/>
        </w:rPr>
        <w:t xml:space="preserve"> need from regulators.</w:t>
      </w:r>
    </w:p>
    <w:p w14:paraId="5099E159" w14:textId="0D99962D" w:rsidR="00CB4AF5" w:rsidRDefault="007A4FF5" w:rsidP="00CB4AF5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>
        <w:rPr>
          <w:rFonts w:ascii="Arial" w:eastAsia="Times New Roman" w:hAnsi="Arial" w:cs="Arial"/>
          <w:b/>
          <w:bCs/>
          <w:sz w:val="20"/>
          <w:szCs w:val="20"/>
        </w:rPr>
        <w:t>Overview:</w:t>
      </w:r>
    </w:p>
    <w:p w14:paraId="17F09651" w14:textId="77777777" w:rsidR="00CB4AF5" w:rsidRDefault="00CB4AF5" w:rsidP="00CB4AF5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p w14:paraId="651BC4B8" w14:textId="77777777" w:rsidR="00677057" w:rsidRPr="00677057" w:rsidRDefault="00677057" w:rsidP="00677057">
      <w:pPr>
        <w:pStyle w:val="NormalWeb"/>
        <w:spacing w:before="0" w:beforeAutospacing="0" w:after="240" w:afterAutospacing="0"/>
        <w:rPr>
          <w:rFonts w:ascii="Arial" w:eastAsia="Calibri" w:hAnsi="Arial" w:cs="Arial"/>
          <w:sz w:val="20"/>
          <w:szCs w:val="20"/>
        </w:rPr>
      </w:pPr>
      <w:r w:rsidRPr="00677057">
        <w:rPr>
          <w:rFonts w:ascii="Arial" w:eastAsia="Calibri" w:hAnsi="Arial" w:cs="Arial"/>
          <w:sz w:val="20"/>
          <w:szCs w:val="20"/>
        </w:rPr>
        <w:t>The HTA regulation was adopted on January 2022, initiating a transition period during which the European methodologies are being developed and proposed for adoption, a European pool of HTA assessors is being recruited from the Member States, the new processes are being piloted, and the future EU HTA system will slowly start taking its form.</w:t>
      </w:r>
    </w:p>
    <w:p w14:paraId="7556C133" w14:textId="77777777" w:rsidR="00677057" w:rsidRPr="00677057" w:rsidRDefault="00677057" w:rsidP="00677057">
      <w:pPr>
        <w:pStyle w:val="NormalWeb"/>
        <w:spacing w:before="240" w:beforeAutospacing="0" w:after="240" w:afterAutospacing="0"/>
        <w:rPr>
          <w:rFonts w:ascii="Arial" w:eastAsia="Calibri" w:hAnsi="Arial" w:cs="Arial"/>
          <w:sz w:val="20"/>
          <w:szCs w:val="20"/>
        </w:rPr>
      </w:pPr>
      <w:r w:rsidRPr="00677057">
        <w:rPr>
          <w:rFonts w:ascii="Arial" w:eastAsia="Calibri" w:hAnsi="Arial" w:cs="Arial"/>
          <w:sz w:val="20"/>
          <w:szCs w:val="20"/>
        </w:rPr>
        <w:t>This Forum provides a neutral platform for the various stakeholders to discuss the several aspects that should be put into practice to create a successful European system that goes beyond the union of current practices and accomplishes the primary goal of the HTA Regulation – providing faster patient access.</w:t>
      </w:r>
    </w:p>
    <w:p w14:paraId="1C3EB31F" w14:textId="77777777" w:rsidR="00677057" w:rsidRPr="00677057" w:rsidRDefault="00677057" w:rsidP="00677057">
      <w:pPr>
        <w:pStyle w:val="NormalWeb"/>
        <w:spacing w:before="0" w:beforeAutospacing="0" w:after="240" w:afterAutospacing="0"/>
        <w:rPr>
          <w:rFonts w:ascii="Arial" w:eastAsia="Calibri" w:hAnsi="Arial" w:cs="Arial"/>
          <w:b/>
          <w:bCs/>
          <w:sz w:val="20"/>
          <w:szCs w:val="20"/>
        </w:rPr>
      </w:pPr>
      <w:r w:rsidRPr="00677057">
        <w:rPr>
          <w:rFonts w:ascii="Arial" w:eastAsia="Calibri" w:hAnsi="Arial" w:cs="Arial"/>
          <w:b/>
          <w:bCs/>
          <w:sz w:val="20"/>
          <w:szCs w:val="20"/>
        </w:rPr>
        <w:t>Featured topics</w:t>
      </w:r>
    </w:p>
    <w:p w14:paraId="2C6A6DD3" w14:textId="77777777" w:rsidR="00677057" w:rsidRPr="00677057" w:rsidRDefault="00677057" w:rsidP="00677057">
      <w:pPr>
        <w:numPr>
          <w:ilvl w:val="0"/>
          <w:numId w:val="15"/>
        </w:numPr>
        <w:spacing w:after="0" w:line="240" w:lineRule="auto"/>
        <w:ind w:left="1275"/>
        <w:rPr>
          <w:rFonts w:ascii="Arial" w:hAnsi="Arial" w:cs="Arial"/>
          <w:sz w:val="20"/>
          <w:szCs w:val="20"/>
        </w:rPr>
      </w:pPr>
      <w:r w:rsidRPr="00677057">
        <w:rPr>
          <w:rFonts w:ascii="Arial" w:hAnsi="Arial" w:cs="Arial"/>
          <w:sz w:val="20"/>
          <w:szCs w:val="20"/>
        </w:rPr>
        <w:t>HTA Regulation implementation: updates and strategic direction</w:t>
      </w:r>
    </w:p>
    <w:p w14:paraId="0A040F06" w14:textId="77777777" w:rsidR="00677057" w:rsidRPr="00677057" w:rsidRDefault="00677057" w:rsidP="00677057">
      <w:pPr>
        <w:numPr>
          <w:ilvl w:val="0"/>
          <w:numId w:val="15"/>
        </w:numPr>
        <w:spacing w:after="0" w:line="240" w:lineRule="auto"/>
        <w:ind w:left="1275"/>
        <w:rPr>
          <w:rFonts w:ascii="Arial" w:hAnsi="Arial" w:cs="Arial"/>
          <w:sz w:val="20"/>
          <w:szCs w:val="20"/>
        </w:rPr>
      </w:pPr>
      <w:r w:rsidRPr="00677057">
        <w:rPr>
          <w:rFonts w:ascii="Arial" w:hAnsi="Arial" w:cs="Arial"/>
          <w:sz w:val="20"/>
          <w:szCs w:val="20"/>
        </w:rPr>
        <w:t>Building a new EU-level system: bringing member states along, resourcing and capacities</w:t>
      </w:r>
    </w:p>
    <w:p w14:paraId="58C104B6" w14:textId="77777777" w:rsidR="00677057" w:rsidRPr="00677057" w:rsidRDefault="00677057" w:rsidP="00677057">
      <w:pPr>
        <w:numPr>
          <w:ilvl w:val="0"/>
          <w:numId w:val="15"/>
        </w:numPr>
        <w:spacing w:after="0" w:line="240" w:lineRule="auto"/>
        <w:ind w:left="1275"/>
        <w:rPr>
          <w:rFonts w:ascii="Arial" w:hAnsi="Arial" w:cs="Arial"/>
          <w:sz w:val="20"/>
          <w:szCs w:val="20"/>
        </w:rPr>
      </w:pPr>
      <w:r w:rsidRPr="00677057">
        <w:rPr>
          <w:rFonts w:ascii="Arial" w:hAnsi="Arial" w:cs="Arial"/>
          <w:sz w:val="20"/>
          <w:szCs w:val="20"/>
        </w:rPr>
        <w:t>Enabling faster patient access</w:t>
      </w:r>
    </w:p>
    <w:p w14:paraId="7FDEA868" w14:textId="77777777" w:rsidR="00677057" w:rsidRPr="00677057" w:rsidRDefault="00677057" w:rsidP="00677057">
      <w:pPr>
        <w:numPr>
          <w:ilvl w:val="0"/>
          <w:numId w:val="15"/>
        </w:numPr>
        <w:spacing w:after="0" w:line="240" w:lineRule="auto"/>
        <w:ind w:left="1275"/>
        <w:rPr>
          <w:rFonts w:ascii="Arial" w:hAnsi="Arial" w:cs="Arial"/>
          <w:sz w:val="20"/>
          <w:szCs w:val="20"/>
        </w:rPr>
      </w:pPr>
      <w:r w:rsidRPr="00677057">
        <w:rPr>
          <w:rFonts w:ascii="Arial" w:hAnsi="Arial" w:cs="Arial"/>
          <w:sz w:val="20"/>
          <w:szCs w:val="20"/>
        </w:rPr>
        <w:t>Joint consultations: last findings and potential impact for stakeholders</w:t>
      </w:r>
    </w:p>
    <w:p w14:paraId="1BEFAC5F" w14:textId="77777777" w:rsidR="00677057" w:rsidRPr="00677057" w:rsidRDefault="00677057" w:rsidP="00677057">
      <w:pPr>
        <w:numPr>
          <w:ilvl w:val="0"/>
          <w:numId w:val="15"/>
        </w:numPr>
        <w:spacing w:after="0" w:line="240" w:lineRule="auto"/>
        <w:ind w:left="1275"/>
        <w:rPr>
          <w:rFonts w:ascii="Arial" w:hAnsi="Arial" w:cs="Arial"/>
          <w:sz w:val="20"/>
          <w:szCs w:val="20"/>
        </w:rPr>
      </w:pPr>
      <w:r w:rsidRPr="00677057">
        <w:rPr>
          <w:rFonts w:ascii="Arial" w:hAnsi="Arial" w:cs="Arial"/>
          <w:sz w:val="20"/>
          <w:szCs w:val="20"/>
        </w:rPr>
        <w:t>The future of JSC and JCA and the regulatory processes: accelerating access for EU patients</w:t>
      </w:r>
    </w:p>
    <w:p w14:paraId="54B48576" w14:textId="30BD4037" w:rsidR="00677057" w:rsidRDefault="00677057" w:rsidP="00677057">
      <w:pPr>
        <w:numPr>
          <w:ilvl w:val="0"/>
          <w:numId w:val="15"/>
        </w:numPr>
        <w:spacing w:after="0" w:line="240" w:lineRule="auto"/>
        <w:ind w:left="1275"/>
        <w:rPr>
          <w:rFonts w:ascii="Arial" w:hAnsi="Arial" w:cs="Arial"/>
          <w:sz w:val="20"/>
          <w:szCs w:val="20"/>
        </w:rPr>
      </w:pPr>
      <w:r w:rsidRPr="00677057">
        <w:rPr>
          <w:rFonts w:ascii="Arial" w:hAnsi="Arial" w:cs="Arial"/>
          <w:sz w:val="20"/>
          <w:szCs w:val="20"/>
        </w:rPr>
        <w:t>HTA-R evaluations: methodology and alignment</w:t>
      </w:r>
    </w:p>
    <w:p w14:paraId="67553D25" w14:textId="77777777" w:rsidR="00677057" w:rsidRPr="00677057" w:rsidRDefault="00677057" w:rsidP="00677057">
      <w:pPr>
        <w:spacing w:after="0" w:line="240" w:lineRule="auto"/>
        <w:ind w:left="1275"/>
        <w:rPr>
          <w:rFonts w:ascii="Arial" w:hAnsi="Arial" w:cs="Arial"/>
          <w:sz w:val="20"/>
          <w:szCs w:val="20"/>
        </w:rPr>
      </w:pPr>
    </w:p>
    <w:p w14:paraId="2C70EE9D" w14:textId="77777777" w:rsidR="00677057" w:rsidRPr="00677057" w:rsidRDefault="00677057" w:rsidP="00677057">
      <w:pPr>
        <w:pStyle w:val="Heading2"/>
        <w:spacing w:before="0" w:after="270"/>
        <w:rPr>
          <w:rFonts w:ascii="Arial" w:eastAsia="Calibri" w:hAnsi="Arial" w:cs="Arial"/>
          <w:b/>
          <w:bCs/>
          <w:color w:val="auto"/>
          <w:sz w:val="20"/>
          <w:szCs w:val="20"/>
        </w:rPr>
      </w:pPr>
      <w:r w:rsidRPr="00677057">
        <w:rPr>
          <w:rFonts w:ascii="Arial" w:eastAsia="Calibri" w:hAnsi="Arial" w:cs="Arial"/>
          <w:b/>
          <w:bCs/>
          <w:color w:val="auto"/>
          <w:sz w:val="20"/>
          <w:szCs w:val="20"/>
        </w:rPr>
        <w:t>Learning objectives</w:t>
      </w:r>
    </w:p>
    <w:p w14:paraId="037EC259" w14:textId="77777777" w:rsidR="00677057" w:rsidRPr="00677057" w:rsidRDefault="00677057" w:rsidP="00677057">
      <w:pPr>
        <w:numPr>
          <w:ilvl w:val="0"/>
          <w:numId w:val="15"/>
        </w:numPr>
        <w:spacing w:after="0" w:line="240" w:lineRule="auto"/>
        <w:ind w:left="1275"/>
        <w:rPr>
          <w:rFonts w:ascii="Arial" w:hAnsi="Arial" w:cs="Arial"/>
          <w:sz w:val="20"/>
          <w:szCs w:val="20"/>
        </w:rPr>
      </w:pPr>
      <w:r w:rsidRPr="00677057">
        <w:rPr>
          <w:rFonts w:ascii="Arial" w:hAnsi="Arial" w:cs="Arial"/>
          <w:sz w:val="20"/>
          <w:szCs w:val="20"/>
        </w:rPr>
        <w:t>Discuss various strategic elements related to the implementation of the HTA regulation from the European Commission, EUnetHTA21, Industry, Member State and Patient perspectives.</w:t>
      </w:r>
    </w:p>
    <w:p w14:paraId="30F2847C" w14:textId="77777777" w:rsidR="00677057" w:rsidRPr="00677057" w:rsidRDefault="00677057" w:rsidP="00677057">
      <w:pPr>
        <w:numPr>
          <w:ilvl w:val="0"/>
          <w:numId w:val="15"/>
        </w:numPr>
        <w:spacing w:after="0" w:line="240" w:lineRule="auto"/>
        <w:ind w:left="1275"/>
        <w:rPr>
          <w:rFonts w:ascii="Arial" w:hAnsi="Arial" w:cs="Arial"/>
          <w:sz w:val="20"/>
          <w:szCs w:val="20"/>
        </w:rPr>
      </w:pPr>
      <w:r w:rsidRPr="00677057">
        <w:rPr>
          <w:rFonts w:ascii="Arial" w:hAnsi="Arial" w:cs="Arial"/>
          <w:sz w:val="20"/>
          <w:szCs w:val="20"/>
        </w:rPr>
        <w:t>Provide an opportunity to ask the burning questions that will guide internal preparedness discussions, such as regulatory and HTA team coordination or future methodologies.</w:t>
      </w:r>
    </w:p>
    <w:p w14:paraId="62D14CB5" w14:textId="77777777" w:rsidR="00677057" w:rsidRPr="00677057" w:rsidRDefault="00677057" w:rsidP="00677057">
      <w:pPr>
        <w:numPr>
          <w:ilvl w:val="0"/>
          <w:numId w:val="15"/>
        </w:numPr>
        <w:spacing w:after="0" w:line="240" w:lineRule="auto"/>
        <w:ind w:left="1275"/>
        <w:rPr>
          <w:rFonts w:ascii="Arial" w:hAnsi="Arial" w:cs="Arial"/>
          <w:sz w:val="20"/>
          <w:szCs w:val="20"/>
        </w:rPr>
      </w:pPr>
      <w:r w:rsidRPr="00677057">
        <w:rPr>
          <w:rFonts w:ascii="Arial" w:hAnsi="Arial" w:cs="Arial"/>
          <w:sz w:val="20"/>
          <w:szCs w:val="20"/>
        </w:rPr>
        <w:t>Help navigating the ongoing policy discussions.</w:t>
      </w:r>
    </w:p>
    <w:p w14:paraId="1278966C" w14:textId="77777777" w:rsidR="00677057" w:rsidRPr="00677057" w:rsidRDefault="00677057" w:rsidP="00677057">
      <w:pPr>
        <w:numPr>
          <w:ilvl w:val="0"/>
          <w:numId w:val="15"/>
        </w:numPr>
        <w:spacing w:after="0" w:line="240" w:lineRule="auto"/>
        <w:ind w:left="1275"/>
        <w:rPr>
          <w:rFonts w:ascii="Arial" w:hAnsi="Arial" w:cs="Arial"/>
          <w:sz w:val="20"/>
          <w:szCs w:val="20"/>
        </w:rPr>
      </w:pPr>
      <w:r w:rsidRPr="00677057">
        <w:rPr>
          <w:rFonts w:ascii="Arial" w:hAnsi="Arial" w:cs="Arial"/>
          <w:sz w:val="20"/>
          <w:szCs w:val="20"/>
        </w:rPr>
        <w:t>Give insights into the work of Heads of HTA Agencies, European Commission’s Member State Coordination Group on HTA and EUnetHTA21, and their expected activities for 2023 and 2024.</w:t>
      </w:r>
    </w:p>
    <w:p w14:paraId="2BE4090F" w14:textId="218F2AD8" w:rsidR="001C2C15" w:rsidRPr="004A4222" w:rsidRDefault="00957B88" w:rsidP="004011BB">
      <w:pPr>
        <w:pStyle w:val="NormalWeb"/>
        <w:rPr>
          <w:rFonts w:ascii="Arial" w:hAnsi="Arial" w:cs="Arial"/>
          <w:sz w:val="20"/>
          <w:szCs w:val="20"/>
        </w:rPr>
      </w:pPr>
      <w:r w:rsidRPr="007A4FF5">
        <w:rPr>
          <w:rFonts w:ascii="Arial" w:hAnsi="Arial" w:cs="Arial"/>
          <w:sz w:val="20"/>
          <w:szCs w:val="20"/>
          <w:lang w:val="en-GB"/>
        </w:rPr>
        <w:t>I am seeking your support</w:t>
      </w:r>
      <w:r>
        <w:rPr>
          <w:rFonts w:ascii="Arial" w:hAnsi="Arial" w:cs="Arial"/>
          <w:sz w:val="20"/>
          <w:szCs w:val="20"/>
        </w:rPr>
        <w:t xml:space="preserve"> </w:t>
      </w:r>
      <w:r w:rsidR="004E48C8">
        <w:rPr>
          <w:rFonts w:ascii="Arial" w:hAnsi="Arial" w:cs="Arial"/>
          <w:sz w:val="20"/>
          <w:szCs w:val="20"/>
        </w:rPr>
        <w:t>in attending</w:t>
      </w:r>
      <w:r>
        <w:rPr>
          <w:rFonts w:ascii="Arial" w:hAnsi="Arial" w:cs="Arial"/>
          <w:sz w:val="20"/>
          <w:szCs w:val="20"/>
        </w:rPr>
        <w:t xml:space="preserve"> this meeting. The registration fee</w:t>
      </w:r>
      <w:r w:rsidR="006E6776">
        <w:rPr>
          <w:rFonts w:ascii="Arial" w:hAnsi="Arial" w:cs="Arial"/>
          <w:sz w:val="20"/>
          <w:szCs w:val="20"/>
        </w:rPr>
        <w:t xml:space="preserve"> is listed</w:t>
      </w:r>
      <w:r>
        <w:rPr>
          <w:rFonts w:ascii="Arial" w:hAnsi="Arial" w:cs="Arial"/>
          <w:sz w:val="20"/>
          <w:szCs w:val="20"/>
        </w:rPr>
        <w:t xml:space="preserve"> below. </w:t>
      </w:r>
      <w:r w:rsidR="004A4222">
        <w:rPr>
          <w:rFonts w:ascii="Arial" w:hAnsi="Arial" w:cs="Arial"/>
          <w:sz w:val="20"/>
          <w:szCs w:val="20"/>
        </w:rPr>
        <w:br/>
      </w:r>
      <w:r w:rsidR="00DE0D06"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</w:t>
      </w:r>
      <w:r w:rsidR="00DE0D06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 xml:space="preserve">Insert the registration rate applicable to you from </w:t>
      </w:r>
      <w:hyperlink r:id="rId12" w:anchor="showcontent" w:history="1">
        <w:r w:rsidR="00DE0D06" w:rsidRPr="00DE0D06">
          <w:rPr>
            <w:rStyle w:val="Hyperlink"/>
            <w:rFonts w:ascii="Arial" w:hAnsi="Arial" w:cs="Arial"/>
            <w:b/>
            <w:sz w:val="20"/>
            <w:szCs w:val="20"/>
            <w:highlight w:val="lightGray"/>
            <w:shd w:val="clear" w:color="auto" w:fill="EEECE1"/>
          </w:rPr>
          <w:t>here</w:t>
        </w:r>
      </w:hyperlink>
      <w:r w:rsidR="00DE0D06"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gt;</w:t>
      </w:r>
    </w:p>
    <w:p w14:paraId="56BF9197" w14:textId="7E5A395F" w:rsidR="006A47E7" w:rsidRDefault="006A47E7" w:rsidP="006A47E7">
      <w:pPr>
        <w:pStyle w:val="NormalWeb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Thank you for taking the time to review this proposal. By attending </w:t>
      </w:r>
      <w:r w:rsidR="00F63C63">
        <w:rPr>
          <w:rFonts w:ascii="Arial" w:hAnsi="Arial" w:cs="Arial"/>
          <w:sz w:val="20"/>
          <w:szCs w:val="20"/>
          <w:lang w:val="en-GB"/>
        </w:rPr>
        <w:t xml:space="preserve">the </w:t>
      </w:r>
      <w:r w:rsidR="00677057" w:rsidRPr="00677057">
        <w:rPr>
          <w:rFonts w:ascii="Arial" w:hAnsi="Arial" w:cs="Arial"/>
          <w:b/>
          <w:bCs/>
          <w:sz w:val="20"/>
          <w:szCs w:val="20"/>
          <w:lang w:val="en-GB"/>
        </w:rPr>
        <w:t>DIA Health Technology Assessment (HTA) Forum</w:t>
      </w:r>
      <w:r w:rsidR="0069118C">
        <w:rPr>
          <w:rFonts w:ascii="Arial" w:hAnsi="Arial" w:cs="Arial"/>
          <w:sz w:val="20"/>
          <w:szCs w:val="20"/>
          <w:lang w:val="en-GB"/>
        </w:rPr>
        <w:t xml:space="preserve"> </w:t>
      </w:r>
      <w:r w:rsidR="00C04839">
        <w:rPr>
          <w:rFonts w:ascii="Arial" w:hAnsi="Arial" w:cs="Arial"/>
          <w:sz w:val="20"/>
          <w:szCs w:val="20"/>
        </w:rPr>
        <w:t xml:space="preserve">having </w:t>
      </w:r>
      <w:r>
        <w:rPr>
          <w:rFonts w:ascii="Arial" w:hAnsi="Arial" w:cs="Arial"/>
          <w:sz w:val="20"/>
          <w:szCs w:val="20"/>
        </w:rPr>
        <w:t>the opportunity to develop my skills, gain knowledge</w:t>
      </w:r>
      <w:r w:rsidR="00D032F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establish key contacts will be a valuable investment for my profession, colleagues</w:t>
      </w:r>
      <w:r w:rsidR="00D032F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</w:t>
      </w:r>
      <w:r w:rsidRPr="00DE0D06">
        <w:rPr>
          <w:rFonts w:ascii="Arial" w:hAnsi="Arial" w:cs="Arial"/>
          <w:b/>
          <w:sz w:val="20"/>
          <w:szCs w:val="20"/>
          <w:highlight w:val="lightGray"/>
        </w:rPr>
        <w:t>&lt;insert name of your organization here&gt;</w:t>
      </w:r>
      <w:r w:rsidR="00C04839">
        <w:rPr>
          <w:rFonts w:ascii="Arial" w:hAnsi="Arial" w:cs="Arial"/>
          <w:b/>
          <w:sz w:val="20"/>
          <w:szCs w:val="20"/>
        </w:rPr>
        <w:t>.</w:t>
      </w:r>
    </w:p>
    <w:p w14:paraId="56BF919C" w14:textId="1E09CB1F" w:rsidR="00E82163" w:rsidRDefault="006A47E7" w:rsidP="004A4222">
      <w:pPr>
        <w:pStyle w:val="NormalWeb"/>
      </w:pPr>
      <w:r w:rsidRPr="00957B88">
        <w:rPr>
          <w:rFonts w:ascii="Arial" w:hAnsi="Arial" w:cs="Arial"/>
          <w:sz w:val="20"/>
          <w:szCs w:val="20"/>
        </w:rPr>
        <w:t>Sincerely,</w:t>
      </w:r>
      <w:r w:rsidR="004A4222">
        <w:rPr>
          <w:rFonts w:ascii="Arial" w:hAnsi="Arial" w:cs="Arial"/>
          <w:sz w:val="20"/>
          <w:szCs w:val="20"/>
        </w:rPr>
        <w:br/>
      </w:r>
      <w:r w:rsidR="00DE0D06"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</w:t>
      </w:r>
      <w:r w:rsidR="00DE0D06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Your name</w:t>
      </w:r>
      <w:r w:rsidR="00DE0D06"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gt;</w:t>
      </w:r>
    </w:p>
    <w:sectPr w:rsidR="00E82163" w:rsidSect="006A47E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36DB"/>
    <w:multiLevelType w:val="hybridMultilevel"/>
    <w:tmpl w:val="9372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277B1"/>
    <w:multiLevelType w:val="hybridMultilevel"/>
    <w:tmpl w:val="49B62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87BA8"/>
    <w:multiLevelType w:val="multilevel"/>
    <w:tmpl w:val="58E6D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E56ABD"/>
    <w:multiLevelType w:val="multilevel"/>
    <w:tmpl w:val="6630B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C01CFD"/>
    <w:multiLevelType w:val="multilevel"/>
    <w:tmpl w:val="AEB27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C3512F"/>
    <w:multiLevelType w:val="hybridMultilevel"/>
    <w:tmpl w:val="E1A649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B50B0"/>
    <w:multiLevelType w:val="multilevel"/>
    <w:tmpl w:val="4DFAD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DB6DB8"/>
    <w:multiLevelType w:val="multilevel"/>
    <w:tmpl w:val="D242A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FC3549"/>
    <w:multiLevelType w:val="hybridMultilevel"/>
    <w:tmpl w:val="4BB487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54284"/>
    <w:multiLevelType w:val="multilevel"/>
    <w:tmpl w:val="E214D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2B1288"/>
    <w:multiLevelType w:val="hybridMultilevel"/>
    <w:tmpl w:val="3B14DB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83147E3"/>
    <w:multiLevelType w:val="hybridMultilevel"/>
    <w:tmpl w:val="2FB0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E76BF"/>
    <w:multiLevelType w:val="multilevel"/>
    <w:tmpl w:val="860C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10E07E3"/>
    <w:multiLevelType w:val="hybridMultilevel"/>
    <w:tmpl w:val="7A1AB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8A027B"/>
    <w:multiLevelType w:val="hybridMultilevel"/>
    <w:tmpl w:val="FB7693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07784C"/>
    <w:multiLevelType w:val="multilevel"/>
    <w:tmpl w:val="A23A2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8009292">
    <w:abstractNumId w:val="0"/>
  </w:num>
  <w:num w:numId="2" w16cid:durableId="539755006">
    <w:abstractNumId w:val="10"/>
  </w:num>
  <w:num w:numId="3" w16cid:durableId="156310346">
    <w:abstractNumId w:val="11"/>
  </w:num>
  <w:num w:numId="4" w16cid:durableId="571965187">
    <w:abstractNumId w:val="1"/>
  </w:num>
  <w:num w:numId="5" w16cid:durableId="1021207021">
    <w:abstractNumId w:val="15"/>
  </w:num>
  <w:num w:numId="6" w16cid:durableId="1980187735">
    <w:abstractNumId w:val="6"/>
  </w:num>
  <w:num w:numId="7" w16cid:durableId="1208569986">
    <w:abstractNumId w:val="13"/>
  </w:num>
  <w:num w:numId="8" w16cid:durableId="414088805">
    <w:abstractNumId w:val="4"/>
  </w:num>
  <w:num w:numId="9" w16cid:durableId="1026558079">
    <w:abstractNumId w:val="2"/>
  </w:num>
  <w:num w:numId="10" w16cid:durableId="407845891">
    <w:abstractNumId w:val="9"/>
  </w:num>
  <w:num w:numId="11" w16cid:durableId="28797871">
    <w:abstractNumId w:val="14"/>
  </w:num>
  <w:num w:numId="12" w16cid:durableId="38286206">
    <w:abstractNumId w:val="3"/>
  </w:num>
  <w:num w:numId="13" w16cid:durableId="539705662">
    <w:abstractNumId w:val="5"/>
  </w:num>
  <w:num w:numId="14" w16cid:durableId="1733889679">
    <w:abstractNumId w:val="8"/>
  </w:num>
  <w:num w:numId="15" w16cid:durableId="896622334">
    <w:abstractNumId w:val="12"/>
  </w:num>
  <w:num w:numId="16" w16cid:durableId="2515933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Q0NTUwtTA0MTRV0lEKTi0uzszPAykwrAUA57DFpCwAAAA="/>
  </w:docVars>
  <w:rsids>
    <w:rsidRoot w:val="006A47E7"/>
    <w:rsid w:val="0000116F"/>
    <w:rsid w:val="00006852"/>
    <w:rsid w:val="0003798E"/>
    <w:rsid w:val="000C24B1"/>
    <w:rsid w:val="000D3AF6"/>
    <w:rsid w:val="000E05C7"/>
    <w:rsid w:val="001064AE"/>
    <w:rsid w:val="00152EB6"/>
    <w:rsid w:val="001609F4"/>
    <w:rsid w:val="00162B6F"/>
    <w:rsid w:val="001672D1"/>
    <w:rsid w:val="00172A1B"/>
    <w:rsid w:val="00195372"/>
    <w:rsid w:val="001A72F9"/>
    <w:rsid w:val="001B16E4"/>
    <w:rsid w:val="001B7529"/>
    <w:rsid w:val="001C2C15"/>
    <w:rsid w:val="001F2907"/>
    <w:rsid w:val="001F2E05"/>
    <w:rsid w:val="001F50C7"/>
    <w:rsid w:val="00211653"/>
    <w:rsid w:val="0022002A"/>
    <w:rsid w:val="00233557"/>
    <w:rsid w:val="00251138"/>
    <w:rsid w:val="002766C1"/>
    <w:rsid w:val="002A4249"/>
    <w:rsid w:val="002A6EC0"/>
    <w:rsid w:val="002B17E4"/>
    <w:rsid w:val="002D7BDC"/>
    <w:rsid w:val="002E079F"/>
    <w:rsid w:val="0031036E"/>
    <w:rsid w:val="0032231E"/>
    <w:rsid w:val="003445E9"/>
    <w:rsid w:val="003514BA"/>
    <w:rsid w:val="003602D3"/>
    <w:rsid w:val="00380A70"/>
    <w:rsid w:val="003A3AC4"/>
    <w:rsid w:val="003C3846"/>
    <w:rsid w:val="003E7285"/>
    <w:rsid w:val="003E7636"/>
    <w:rsid w:val="003F47E8"/>
    <w:rsid w:val="004011BB"/>
    <w:rsid w:val="00404474"/>
    <w:rsid w:val="004072AA"/>
    <w:rsid w:val="0044090D"/>
    <w:rsid w:val="004478D5"/>
    <w:rsid w:val="004A4222"/>
    <w:rsid w:val="004D238C"/>
    <w:rsid w:val="004E48C8"/>
    <w:rsid w:val="004E5015"/>
    <w:rsid w:val="004F162F"/>
    <w:rsid w:val="004F75F4"/>
    <w:rsid w:val="00502006"/>
    <w:rsid w:val="005058FF"/>
    <w:rsid w:val="00511FA2"/>
    <w:rsid w:val="00521323"/>
    <w:rsid w:val="00524D1F"/>
    <w:rsid w:val="005267D5"/>
    <w:rsid w:val="00545A03"/>
    <w:rsid w:val="00546984"/>
    <w:rsid w:val="00550FE4"/>
    <w:rsid w:val="00595F27"/>
    <w:rsid w:val="005B4148"/>
    <w:rsid w:val="005B7A8E"/>
    <w:rsid w:val="005D7BF9"/>
    <w:rsid w:val="005E1AE6"/>
    <w:rsid w:val="005E59BC"/>
    <w:rsid w:val="00610D8F"/>
    <w:rsid w:val="00610FB2"/>
    <w:rsid w:val="006127BB"/>
    <w:rsid w:val="00621C44"/>
    <w:rsid w:val="006421C8"/>
    <w:rsid w:val="00670135"/>
    <w:rsid w:val="00677057"/>
    <w:rsid w:val="00685A7D"/>
    <w:rsid w:val="0069118C"/>
    <w:rsid w:val="00692E85"/>
    <w:rsid w:val="006A47E7"/>
    <w:rsid w:val="006B0234"/>
    <w:rsid w:val="006B6396"/>
    <w:rsid w:val="006C40AB"/>
    <w:rsid w:val="006D368C"/>
    <w:rsid w:val="006E6776"/>
    <w:rsid w:val="00710B14"/>
    <w:rsid w:val="007205EF"/>
    <w:rsid w:val="00721C10"/>
    <w:rsid w:val="0073566B"/>
    <w:rsid w:val="0074639E"/>
    <w:rsid w:val="00752FA5"/>
    <w:rsid w:val="0075647C"/>
    <w:rsid w:val="007A01AF"/>
    <w:rsid w:val="007A4FF5"/>
    <w:rsid w:val="007B3CCC"/>
    <w:rsid w:val="007D5848"/>
    <w:rsid w:val="007F1DA4"/>
    <w:rsid w:val="008303A8"/>
    <w:rsid w:val="008A4E50"/>
    <w:rsid w:val="00905A28"/>
    <w:rsid w:val="00913DCB"/>
    <w:rsid w:val="009144D6"/>
    <w:rsid w:val="00915A5E"/>
    <w:rsid w:val="00916B3C"/>
    <w:rsid w:val="009333ED"/>
    <w:rsid w:val="00957458"/>
    <w:rsid w:val="00957B88"/>
    <w:rsid w:val="00980F7A"/>
    <w:rsid w:val="0098207F"/>
    <w:rsid w:val="0098522C"/>
    <w:rsid w:val="00986411"/>
    <w:rsid w:val="00986503"/>
    <w:rsid w:val="00997A65"/>
    <w:rsid w:val="009A3659"/>
    <w:rsid w:val="009B201F"/>
    <w:rsid w:val="009E1BFB"/>
    <w:rsid w:val="009F1795"/>
    <w:rsid w:val="009F5AEB"/>
    <w:rsid w:val="009F7C82"/>
    <w:rsid w:val="009F7FF2"/>
    <w:rsid w:val="00A04E1B"/>
    <w:rsid w:val="00A078C7"/>
    <w:rsid w:val="00A2476D"/>
    <w:rsid w:val="00A30326"/>
    <w:rsid w:val="00A309AA"/>
    <w:rsid w:val="00A30C18"/>
    <w:rsid w:val="00A3605D"/>
    <w:rsid w:val="00A4642F"/>
    <w:rsid w:val="00A534CD"/>
    <w:rsid w:val="00A568BC"/>
    <w:rsid w:val="00A81119"/>
    <w:rsid w:val="00A82243"/>
    <w:rsid w:val="00A945EF"/>
    <w:rsid w:val="00AB5B14"/>
    <w:rsid w:val="00AB6159"/>
    <w:rsid w:val="00AB674F"/>
    <w:rsid w:val="00AC1BE2"/>
    <w:rsid w:val="00AD6E65"/>
    <w:rsid w:val="00AD777C"/>
    <w:rsid w:val="00AF5A23"/>
    <w:rsid w:val="00B02F6E"/>
    <w:rsid w:val="00B209FD"/>
    <w:rsid w:val="00B60103"/>
    <w:rsid w:val="00B635B6"/>
    <w:rsid w:val="00B7211C"/>
    <w:rsid w:val="00BA103D"/>
    <w:rsid w:val="00BA10E7"/>
    <w:rsid w:val="00BB64F3"/>
    <w:rsid w:val="00BE446E"/>
    <w:rsid w:val="00C04839"/>
    <w:rsid w:val="00C267EF"/>
    <w:rsid w:val="00C4310E"/>
    <w:rsid w:val="00C63CFD"/>
    <w:rsid w:val="00C90A8A"/>
    <w:rsid w:val="00CA3D34"/>
    <w:rsid w:val="00CB1403"/>
    <w:rsid w:val="00CB4AF5"/>
    <w:rsid w:val="00CD6DD4"/>
    <w:rsid w:val="00CF679A"/>
    <w:rsid w:val="00D032F0"/>
    <w:rsid w:val="00D3068B"/>
    <w:rsid w:val="00D35FA6"/>
    <w:rsid w:val="00D41F0A"/>
    <w:rsid w:val="00D43F23"/>
    <w:rsid w:val="00D54A7D"/>
    <w:rsid w:val="00D90C6A"/>
    <w:rsid w:val="00DA53C2"/>
    <w:rsid w:val="00DA59F9"/>
    <w:rsid w:val="00DB598E"/>
    <w:rsid w:val="00DC5654"/>
    <w:rsid w:val="00DC7FC4"/>
    <w:rsid w:val="00DD39EF"/>
    <w:rsid w:val="00DE0D06"/>
    <w:rsid w:val="00E10D92"/>
    <w:rsid w:val="00E31A50"/>
    <w:rsid w:val="00E636D8"/>
    <w:rsid w:val="00E76FDE"/>
    <w:rsid w:val="00E82163"/>
    <w:rsid w:val="00EC48B5"/>
    <w:rsid w:val="00ED109A"/>
    <w:rsid w:val="00ED1ACB"/>
    <w:rsid w:val="00ED3454"/>
    <w:rsid w:val="00ED4D94"/>
    <w:rsid w:val="00F15CFA"/>
    <w:rsid w:val="00F41E70"/>
    <w:rsid w:val="00F63C63"/>
    <w:rsid w:val="00F86EF1"/>
    <w:rsid w:val="00FB36BE"/>
    <w:rsid w:val="00FF3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F915F"/>
  <w15:docId w15:val="{D446F8DD-B668-48DF-A369-E80CCE26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7E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6E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70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A47E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A47E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A47E7"/>
    <w:rPr>
      <w:b/>
      <w:bCs/>
    </w:rPr>
  </w:style>
  <w:style w:type="character" w:styleId="Hyperlink">
    <w:name w:val="Hyperlink"/>
    <w:basedOn w:val="DefaultParagraphFont"/>
    <w:uiPriority w:val="99"/>
    <w:unhideWhenUsed/>
    <w:rsid w:val="006A47E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C5654"/>
    <w:rPr>
      <w:color w:val="800080"/>
      <w:u w:val="single"/>
    </w:rPr>
  </w:style>
  <w:style w:type="character" w:customStyle="1" w:styleId="apple-style-span">
    <w:name w:val="apple-style-span"/>
    <w:basedOn w:val="DefaultParagraphFont"/>
    <w:rsid w:val="00685A7D"/>
  </w:style>
  <w:style w:type="paragraph" w:styleId="BalloonText">
    <w:name w:val="Balloon Text"/>
    <w:basedOn w:val="Normal"/>
    <w:link w:val="BalloonTextChar"/>
    <w:uiPriority w:val="99"/>
    <w:semiHidden/>
    <w:unhideWhenUsed/>
    <w:rsid w:val="006421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1C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078C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E0D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D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D0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D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D0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A6EC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705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84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0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95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3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80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60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8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6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47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6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diaglobal.org/en/conference-listing/meetings/2022/11/dia-hta-forum/registe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https://www.diaglobal.org/en/conference-listing/meetings/2022/11/dia-hta-forum" TargetMode="External"/><Relationship Id="rId5" Type="http://schemas.openxmlformats.org/officeDocument/2006/relationships/customXml" Target="../customXml/item5.xml"/><Relationship Id="rId10" Type="http://schemas.openxmlformats.org/officeDocument/2006/relationships/hyperlink" Target="https://www.diaglobal.org/en/conference-listing/meetings/2022/11/dia-hta-foru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 Document" ma:contentTypeID="0x0101007EDFF2051E4E304A84E61DD9B9CEA93D12005BFB308AC0EAF045A8B3239464326A1E" ma:contentTypeVersion="3" ma:contentTypeDescription="Create a new document." ma:contentTypeScope="" ma:versionID="e3e4462436650087bfe41302c3b18bbe">
  <xsd:schema xmlns:xsd="http://www.w3.org/2001/XMLSchema" xmlns:p="http://schemas.microsoft.com/office/2006/metadata/properties" xmlns:ns2="d9d0f46b-f6a6-4db7-a277-b2edc3298236" targetNamespace="http://schemas.microsoft.com/office/2006/metadata/properties" ma:root="true" ma:fieldsID="5c790bd4ae1109354951a9e9af3643c4" ns2:_="">
    <xsd:import namespace="d9d0f46b-f6a6-4db7-a277-b2edc3298236"/>
    <xsd:element name="properties">
      <xsd:complexType>
        <xsd:sequence>
          <xsd:element name="documentManagement">
            <xsd:complexType>
              <xsd:all>
                <xsd:element ref="ns2:Year"/>
                <xsd:element ref="ns2:Content_x0020_Region"/>
                <xsd:element ref="ns2:Retention_x0020_Schedule"/>
                <xsd:element ref="ns2:Responsible_x0020_Office"/>
                <xsd:element ref="ns2:Doc_x0020_Status"/>
                <xsd:element ref="ns2:Meeting_x0020_Code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d9d0f46b-f6a6-4db7-a277-b2edc3298236" elementFormDefault="qualified">
    <xsd:import namespace="http://schemas.microsoft.com/office/2006/documentManagement/types"/>
    <xsd:element name="Year" ma:index="8" ma:displayName="Year" ma:list="{090302be-5fa6-4807-8954-04f8be0b0748}" ma:internalName="Year" ma:showField="Title" ma:web="d9d0f46b-f6a6-4db7-a277-b2edc3298236">
      <xsd:simpleType>
        <xsd:restriction base="dms:Lookup"/>
      </xsd:simpleType>
    </xsd:element>
    <xsd:element name="Content_x0020_Region" ma:index="9" ma:displayName="Content Region" ma:list="{6f98ea51-7189-4b6a-a911-ad4d34d5dcf8}" ma:internalName="Content_x0020_Region" ma:showField="Title" ma:web="d9d0f46b-f6a6-4db7-a277-b2edc3298236">
      <xsd:simpleType>
        <xsd:restriction base="dms:Lookup"/>
      </xsd:simpleType>
    </xsd:element>
    <xsd:element name="Retention_x0020_Schedule" ma:index="10" ma:displayName="Retention Schedule" ma:list="{88ff0776-613d-4cb1-be01-79219c896d29}" ma:internalName="Retention_x0020_Schedule" ma:showField="Title" ma:web="d9d0f46b-f6a6-4db7-a277-b2edc3298236">
      <xsd:simpleType>
        <xsd:restriction base="dms:Lookup"/>
      </xsd:simpleType>
    </xsd:element>
    <xsd:element name="Responsible_x0020_Office" ma:index="11" ma:displayName="Responsible Office" ma:list="{f4bb6a4e-f6fb-4236-8cef-05f09eb91670}" ma:internalName="Responsible_x0020_Office" ma:showField="Title" ma:web="d9d0f46b-f6a6-4db7-a277-b2edc3298236">
      <xsd:simpleType>
        <xsd:restriction base="dms:Lookup"/>
      </xsd:simpleType>
    </xsd:element>
    <xsd:element name="Doc_x0020_Status" ma:index="12" ma:displayName="Doc Status" ma:list="{9c958115-5b88-40e9-a53f-abb8ad925efc}" ma:internalName="Doc_x0020_Status" ma:readOnly="false" ma:showField="Title" ma:web="d9d0f46b-f6a6-4db7-a277-b2edc3298236">
      <xsd:simpleType>
        <xsd:restriction base="dms:Lookup"/>
      </xsd:simpleType>
    </xsd:element>
    <xsd:element name="Meeting_x0020_Code" ma:index="13" ma:displayName="Meeting Code" ma:list="{9259e9ed-b16d-438b-a495-9ecf31ddf0a8}" ma:internalName="Meeting_x0020_Code" ma:showField="Title" ma:web="d9d0f46b-f6a6-4db7-a277-b2edc3298236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Year xmlns="d9d0f46b-f6a6-4db7-a277-b2edc3298236">26</Year>
    <Doc_x0020_Status xmlns="d9d0f46b-f6a6-4db7-a277-b2edc3298236">1</Doc_x0020_Status>
    <Meeting_x0020_Code xmlns="d9d0f46b-f6a6-4db7-a277-b2edc3298236">2062</Meeting_x0020_Code>
    <Retention_x0020_Schedule xmlns="d9d0f46b-f6a6-4db7-a277-b2edc3298236">3</Retention_x0020_Schedule>
    <Content_x0020_Region xmlns="d9d0f46b-f6a6-4db7-a277-b2edc3298236">6</Content_x0020_Region>
    <Responsible_x0020_Office xmlns="d9d0f46b-f6a6-4db7-a277-b2edc3298236">3</Responsible_x0020_Office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B80484-53E6-42B0-8363-80657677B77C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07CE0966-7D03-4EF9-8B21-7FEFEB638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9315A0-FE13-425F-BCFF-C0A28D75B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d0f46b-f6a6-4db7-a277-b2edc3298236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53EC0B3B-FF76-432D-81EE-39321D6676E1}">
  <ds:schemaRefs>
    <ds:schemaRef ds:uri="http://purl.org/dc/elements/1.1/"/>
    <ds:schemaRef ds:uri="http://schemas.microsoft.com/office/2006/metadata/properties"/>
    <ds:schemaRef ds:uri="http://purl.org/dc/terms/"/>
    <ds:schemaRef ds:uri="d9d0f46b-f6a6-4db7-a277-b2edc3298236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DF148C3D-4432-451B-9989-9AAC187F5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Links>
    <vt:vector size="12" baseType="variant">
      <vt:variant>
        <vt:i4>3932287</vt:i4>
      </vt:variant>
      <vt:variant>
        <vt:i4>3</vt:i4>
      </vt:variant>
      <vt:variant>
        <vt:i4>0</vt:i4>
      </vt:variant>
      <vt:variant>
        <vt:i4>5</vt:i4>
      </vt:variant>
      <vt:variant>
        <vt:lpwstr>http://www.diahome.org/productfiles/23753/11001_Hotel_Info_and_Map.pdf</vt:lpwstr>
      </vt:variant>
      <vt:variant>
        <vt:lpwstr/>
      </vt:variant>
      <vt:variant>
        <vt:i4>7077943</vt:i4>
      </vt:variant>
      <vt:variant>
        <vt:i4>0</vt:i4>
      </vt:variant>
      <vt:variant>
        <vt:i4>0</vt:i4>
      </vt:variant>
      <vt:variant>
        <vt:i4>5</vt:i4>
      </vt:variant>
      <vt:variant>
        <vt:lpwstr>http://www.diahome.org/DIAHOME/FlagshipMeetings/Transportation.aspx?meetingid=2375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</dc:creator>
  <cp:lastModifiedBy>Lilla Kajtar</cp:lastModifiedBy>
  <cp:revision>3</cp:revision>
  <cp:lastPrinted>2014-09-25T16:10:00Z</cp:lastPrinted>
  <dcterms:created xsi:type="dcterms:W3CDTF">2022-09-19T17:01:00Z</dcterms:created>
  <dcterms:modified xsi:type="dcterms:W3CDTF">2022-09-19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FF2051E4E304A84E61DD9B9CEA93D12005BFB308AC0EAF045A8B3239464326A1E</vt:lpwstr>
  </property>
</Properties>
</file>